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xmlns:arto="http://schemas.microsoft.com/office/word/2006/arto">
            <w:pict>
              <v:group w14:anchorId="64DAB94F"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3"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xmlns:arto="http://schemas.microsoft.com/office/word/2006/arto">
            <w:pict>
              <v:group w14:anchorId="051D2949"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FFFBF18" w14:textId="73DB0805" w:rsidR="00123D81" w:rsidRPr="00801920" w:rsidRDefault="00123D81" w:rsidP="00801920">
      <w:pPr>
        <w:rPr>
          <w:b/>
          <w:bCs/>
        </w:rPr>
      </w:pPr>
      <w:r w:rsidRPr="00B47A9E">
        <w:rPr>
          <w:rFonts w:asciiTheme="minorHAnsi" w:hAnsiTheme="minorHAnsi" w:cstheme="minorHAnsi"/>
          <w:sz w:val="22"/>
          <w:szCs w:val="22"/>
        </w:rPr>
        <w:t xml:space="preserve">We wish to connect with you for </w:t>
      </w:r>
      <w:r w:rsidR="005E0924" w:rsidRPr="00B47A9E">
        <w:rPr>
          <w:rFonts w:asciiTheme="minorHAnsi" w:hAnsiTheme="minorHAnsi" w:cstheme="minorHAnsi"/>
          <w:sz w:val="22"/>
          <w:szCs w:val="22"/>
        </w:rPr>
        <w:t>the position below</w:t>
      </w:r>
      <w:r w:rsidRPr="00B47A9E">
        <w:rPr>
          <w:rFonts w:asciiTheme="minorHAnsi" w:hAnsiTheme="minorHAnsi" w:cstheme="minorHAnsi"/>
          <w:sz w:val="22"/>
          <w:szCs w:val="22"/>
        </w:rPr>
        <w:t xml:space="preserve"> </w:t>
      </w:r>
      <w:r w:rsidR="00463529" w:rsidRPr="00B47A9E">
        <w:rPr>
          <w:rFonts w:asciiTheme="minorHAnsi" w:hAnsiTheme="minorHAnsi" w:cstheme="minorHAnsi"/>
          <w:sz w:val="22"/>
          <w:szCs w:val="22"/>
        </w:rPr>
        <w:t>of</w:t>
      </w:r>
      <w:r w:rsidR="00463529">
        <w:rPr>
          <w:rStyle w:val="link1"/>
          <w:rFonts w:asciiTheme="minorHAnsi" w:hAnsiTheme="minorHAnsi" w:cstheme="minorHAnsi"/>
          <w:b/>
          <w:bCs/>
          <w:sz w:val="22"/>
          <w:szCs w:val="22"/>
        </w:rPr>
        <w:t xml:space="preserve"> </w:t>
      </w:r>
      <w:r w:rsidR="009708BC">
        <w:rPr>
          <w:rFonts w:asciiTheme="minorHAnsi" w:hAnsiTheme="minorHAnsi" w:cstheme="minorHAnsi"/>
          <w:b/>
          <w:sz w:val="22"/>
          <w:szCs w:val="22"/>
        </w:rPr>
        <w:t>Director</w:t>
      </w:r>
      <w:r w:rsidR="00DB45D1">
        <w:rPr>
          <w:rFonts w:asciiTheme="minorHAnsi" w:hAnsiTheme="minorHAnsi" w:cstheme="minorHAnsi"/>
          <w:b/>
          <w:sz w:val="22"/>
          <w:szCs w:val="22"/>
        </w:rPr>
        <w:t>- Business Development</w:t>
      </w:r>
    </w:p>
    <w:p w14:paraId="3917E15D" w14:textId="7E113099" w:rsidR="00DB45D1" w:rsidRPr="00DB45D1" w:rsidRDefault="00123D81">
      <w:pPr>
        <w:pStyle w:val="ListParagraph"/>
        <w:numPr>
          <w:ilvl w:val="0"/>
          <w:numId w:val="1"/>
        </w:numPr>
        <w:jc w:val="both"/>
        <w:rPr>
          <w:rFonts w:asciiTheme="minorHAnsi" w:hAnsiTheme="minorHAnsi" w:cstheme="minorHAnsi"/>
          <w:sz w:val="22"/>
          <w:szCs w:val="22"/>
        </w:rPr>
      </w:pPr>
      <w:r w:rsidRPr="00DB45D1">
        <w:rPr>
          <w:rFonts w:asciiTheme="minorHAnsi" w:hAnsiTheme="minorHAnsi" w:cstheme="minorHAnsi"/>
          <w:sz w:val="22"/>
          <w:szCs w:val="22"/>
        </w:rPr>
        <w:t>Designation</w:t>
      </w:r>
      <w:r w:rsidRPr="00DB45D1">
        <w:rPr>
          <w:rFonts w:asciiTheme="minorHAnsi" w:hAnsiTheme="minorHAnsi" w:cstheme="minorHAnsi"/>
          <w:b/>
          <w:bCs/>
          <w:sz w:val="22"/>
          <w:szCs w:val="22"/>
        </w:rPr>
        <w:t>:</w:t>
      </w:r>
      <w:r w:rsidR="005E0924">
        <w:rPr>
          <w:rFonts w:asciiTheme="minorHAnsi" w:hAnsiTheme="minorHAnsi" w:cstheme="minorHAnsi"/>
          <w:sz w:val="22"/>
          <w:szCs w:val="22"/>
        </w:rPr>
        <w:t xml:space="preserve"> </w:t>
      </w:r>
      <w:r w:rsidR="0055598F">
        <w:rPr>
          <w:rFonts w:asciiTheme="minorHAnsi" w:hAnsiTheme="minorHAnsi" w:cstheme="minorHAnsi"/>
          <w:sz w:val="22"/>
          <w:szCs w:val="22"/>
        </w:rPr>
        <w:t>Director</w:t>
      </w:r>
      <w:r w:rsidR="00DB45D1" w:rsidRPr="00DB45D1">
        <w:rPr>
          <w:rFonts w:asciiTheme="minorHAnsi" w:hAnsiTheme="minorHAnsi" w:cstheme="minorHAnsi"/>
          <w:sz w:val="22"/>
          <w:szCs w:val="22"/>
        </w:rPr>
        <w:t xml:space="preserve">- Business Development </w:t>
      </w:r>
    </w:p>
    <w:p w14:paraId="2812EF23" w14:textId="0F96B43C" w:rsidR="00811DAD" w:rsidRPr="00DB45D1" w:rsidRDefault="00123D81">
      <w:pPr>
        <w:pStyle w:val="ListParagraph"/>
        <w:numPr>
          <w:ilvl w:val="0"/>
          <w:numId w:val="1"/>
        </w:numPr>
        <w:jc w:val="both"/>
        <w:rPr>
          <w:rFonts w:asciiTheme="minorHAnsi" w:hAnsiTheme="minorHAnsi" w:cstheme="minorHAnsi"/>
          <w:bCs/>
          <w:sz w:val="22"/>
          <w:szCs w:val="22"/>
        </w:rPr>
      </w:pPr>
      <w:r w:rsidRPr="00DB45D1">
        <w:rPr>
          <w:rFonts w:asciiTheme="minorHAnsi" w:hAnsiTheme="minorHAnsi" w:cstheme="minorHAnsi"/>
          <w:bCs/>
          <w:sz w:val="22"/>
          <w:szCs w:val="22"/>
        </w:rPr>
        <w:t>Qualification:</w:t>
      </w:r>
      <w:r w:rsidR="00B67A45" w:rsidRPr="00DB45D1">
        <w:rPr>
          <w:rStyle w:val="content"/>
          <w:rFonts w:asciiTheme="minorHAnsi" w:hAnsiTheme="minorHAnsi" w:cstheme="minorHAnsi"/>
          <w:bCs/>
          <w:sz w:val="22"/>
          <w:szCs w:val="22"/>
        </w:rPr>
        <w:t xml:space="preserve"> </w:t>
      </w:r>
      <w:r w:rsidR="0055598F" w:rsidRPr="00E73674">
        <w:rPr>
          <w:rFonts w:asciiTheme="minorHAnsi" w:hAnsiTheme="minorHAnsi" w:cstheme="minorHAnsi"/>
          <w:sz w:val="22"/>
          <w:szCs w:val="22"/>
        </w:rPr>
        <w:t>Bachelor’s degree in engineering</w:t>
      </w:r>
      <w:r w:rsidR="0055598F">
        <w:rPr>
          <w:rFonts w:asciiTheme="minorHAnsi" w:hAnsiTheme="minorHAnsi" w:cstheme="minorHAnsi"/>
          <w:sz w:val="22"/>
          <w:szCs w:val="22"/>
        </w:rPr>
        <w:t>,</w:t>
      </w:r>
      <w:r w:rsidR="00E73674" w:rsidRPr="00E73674">
        <w:rPr>
          <w:rFonts w:asciiTheme="minorHAnsi" w:hAnsiTheme="minorHAnsi" w:cstheme="minorHAnsi"/>
          <w:sz w:val="22"/>
          <w:szCs w:val="22"/>
        </w:rPr>
        <w:t xml:space="preserve"> MBA is a plus</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0EF34019"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956632">
        <w:rPr>
          <w:rFonts w:asciiTheme="minorHAnsi" w:hAnsiTheme="minorHAnsi" w:cstheme="minorHAnsi"/>
          <w:sz w:val="22"/>
          <w:szCs w:val="22"/>
        </w:rPr>
        <w:t xml:space="preserve"> </w:t>
      </w:r>
      <w:r w:rsidR="004F6F83">
        <w:rPr>
          <w:rFonts w:asciiTheme="minorHAnsi" w:hAnsiTheme="minorHAnsi" w:cstheme="minorHAnsi"/>
          <w:sz w:val="22"/>
          <w:szCs w:val="22"/>
        </w:rPr>
        <w:t>8+</w:t>
      </w:r>
      <w:r w:rsidR="00B47A9E" w:rsidRPr="00B47A9E">
        <w:rPr>
          <w:rFonts w:asciiTheme="minorHAnsi" w:hAnsiTheme="minorHAnsi" w:cstheme="minorHAnsi"/>
          <w:color w:val="000000"/>
          <w:sz w:val="22"/>
          <w:szCs w:val="22"/>
        </w:rPr>
        <w:t xml:space="preserve">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2BCDC180" w14:textId="0BCEF081" w:rsidR="00BE2609" w:rsidRPr="00BE2609" w:rsidRDefault="00BE2609" w:rsidP="00BE2609">
      <w:pPr>
        <w:spacing w:before="100" w:beforeAutospacing="1" w:after="100" w:afterAutospacing="1"/>
        <w:rPr>
          <w:rFonts w:asciiTheme="minorHAnsi" w:hAnsiTheme="minorHAnsi" w:cstheme="minorHAnsi"/>
          <w:sz w:val="22"/>
          <w:szCs w:val="22"/>
          <w:lang w:val="en-IN"/>
        </w:rPr>
      </w:pPr>
      <w:r w:rsidRPr="00BE2609">
        <w:rPr>
          <w:rFonts w:asciiTheme="minorHAnsi" w:hAnsiTheme="minorHAnsi" w:cstheme="minorHAnsi"/>
          <w:sz w:val="22"/>
          <w:szCs w:val="22"/>
          <w:lang w:val="en-IN"/>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 As a trusted Engineering and R&amp;D partner, we bridge the gap between device connectivity, enterprise integration, and user interaction, enabling our customers to accelerate their AI readiness. </w:t>
      </w:r>
    </w:p>
    <w:p w14:paraId="38BC2EAE" w14:textId="4C9A49F1" w:rsidR="00887E4A" w:rsidRDefault="00BE2609" w:rsidP="009D0C02">
      <w:pPr>
        <w:spacing w:before="100" w:beforeAutospacing="1" w:after="100" w:afterAutospacing="1"/>
        <w:rPr>
          <w:rFonts w:asciiTheme="minorHAnsi" w:hAnsiTheme="minorHAnsi" w:cstheme="minorHAnsi"/>
          <w:sz w:val="22"/>
          <w:szCs w:val="22"/>
          <w:lang w:val="en-IN"/>
        </w:rPr>
      </w:pPr>
      <w:r w:rsidRPr="00BE2609">
        <w:rPr>
          <w:rFonts w:asciiTheme="minorHAnsi" w:hAnsiTheme="minorHAnsi" w:cstheme="minorHAnsi"/>
          <w:sz w:val="22"/>
          <w:szCs w:val="22"/>
          <w:lang w:val="en-IN"/>
        </w:rPr>
        <w:t>With two decades of experience and deep domain knowledge, we take pride in co-creating robust transformation solutions that empower our customers to drive innovative use cases, achieve tangible benefits, secure a strong return on their investments, and meet their sustainability goals.</w:t>
      </w:r>
    </w:p>
    <w:p w14:paraId="166B2A22" w14:textId="6156FBD7" w:rsidR="00A33E16" w:rsidRDefault="00A33E16" w:rsidP="009D0C02">
      <w:pPr>
        <w:spacing w:before="100" w:beforeAutospacing="1" w:after="100" w:afterAutospacing="1"/>
        <w:rPr>
          <w:rFonts w:asciiTheme="minorHAnsi" w:hAnsiTheme="minorHAnsi" w:cstheme="minorHAnsi"/>
          <w:sz w:val="22"/>
          <w:szCs w:val="22"/>
        </w:rPr>
      </w:pPr>
      <w:r w:rsidRPr="00A33E16">
        <w:rPr>
          <w:rFonts w:asciiTheme="minorHAnsi" w:hAnsiTheme="minorHAnsi" w:cstheme="minorHAnsi"/>
          <w:sz w:val="22"/>
          <w:szCs w:val="22"/>
        </w:rPr>
        <w:t>Experienced in implementing secure development methodologies, ensuring robust protection of sensitive data and systems integrity.</w:t>
      </w:r>
    </w:p>
    <w:p w14:paraId="4ED7BB52" w14:textId="653837A9"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58241"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0374247C" w14:textId="2BFD4636" w:rsidR="00446CAF" w:rsidRPr="00446CAF" w:rsidRDefault="00446CAF" w:rsidP="00446CAF">
      <w:pPr>
        <w:pStyle w:val="NoSpacing"/>
        <w:rPr>
          <w:rFonts w:cstheme="minorHAnsi"/>
          <w:b/>
          <w:bCs/>
        </w:rPr>
      </w:pPr>
      <w:r w:rsidRPr="00446CAF">
        <w:rPr>
          <w:rFonts w:cstheme="minorHAnsi"/>
          <w:b/>
          <w:bCs/>
        </w:rPr>
        <w:t>1. Sales and Business Development</w:t>
      </w:r>
    </w:p>
    <w:p w14:paraId="19A85B8D" w14:textId="77777777" w:rsidR="00446CAF" w:rsidRPr="00446CAF" w:rsidRDefault="00446CAF" w:rsidP="00446CAF">
      <w:pPr>
        <w:pStyle w:val="NoSpacing"/>
        <w:numPr>
          <w:ilvl w:val="0"/>
          <w:numId w:val="23"/>
        </w:numPr>
        <w:rPr>
          <w:rFonts w:cstheme="minorHAnsi"/>
        </w:rPr>
      </w:pPr>
      <w:r w:rsidRPr="00446CAF">
        <w:rPr>
          <w:rFonts w:cstheme="minorHAnsi"/>
        </w:rPr>
        <w:t>Develop and execute strategic sales plans to achieve revenue targets and market share goals.</w:t>
      </w:r>
    </w:p>
    <w:p w14:paraId="6ACCF408" w14:textId="2D9DF00F" w:rsidR="00446CAF" w:rsidRPr="00446CAF" w:rsidRDefault="00446CAF" w:rsidP="00446CAF">
      <w:pPr>
        <w:pStyle w:val="NoSpacing"/>
        <w:numPr>
          <w:ilvl w:val="0"/>
          <w:numId w:val="23"/>
        </w:numPr>
        <w:rPr>
          <w:rFonts w:cstheme="minorHAnsi"/>
        </w:rPr>
      </w:pPr>
      <w:r w:rsidRPr="00446CAF">
        <w:rPr>
          <w:rFonts w:cstheme="minorHAnsi"/>
        </w:rPr>
        <w:t>Identify and pursue new business opportunities within target industries and geographies</w:t>
      </w:r>
      <w:r w:rsidR="00EF52CC">
        <w:rPr>
          <w:rFonts w:cstheme="minorHAnsi"/>
        </w:rPr>
        <w:t xml:space="preserve"> </w:t>
      </w:r>
      <w:r w:rsidR="0039345D">
        <w:rPr>
          <w:rFonts w:cstheme="minorHAnsi"/>
        </w:rPr>
        <w:t>(US</w:t>
      </w:r>
      <w:r w:rsidR="00EF52CC">
        <w:rPr>
          <w:rFonts w:cstheme="minorHAnsi"/>
        </w:rPr>
        <w:t xml:space="preserve"> &amp; Europe)</w:t>
      </w:r>
      <w:r w:rsidRPr="00446CAF">
        <w:rPr>
          <w:rFonts w:cstheme="minorHAnsi"/>
        </w:rPr>
        <w:t>.</w:t>
      </w:r>
    </w:p>
    <w:p w14:paraId="53BABF81" w14:textId="77777777" w:rsidR="00446CAF" w:rsidRPr="00446CAF" w:rsidRDefault="00446CAF" w:rsidP="00446CAF">
      <w:pPr>
        <w:pStyle w:val="NoSpacing"/>
        <w:numPr>
          <w:ilvl w:val="0"/>
          <w:numId w:val="23"/>
        </w:numPr>
        <w:rPr>
          <w:rFonts w:cstheme="minorHAnsi"/>
        </w:rPr>
      </w:pPr>
      <w:r w:rsidRPr="00446CAF">
        <w:rPr>
          <w:rFonts w:cstheme="minorHAnsi"/>
        </w:rPr>
        <w:t>Build and manage a robust sales pipeline, from lead generation to deal closure.</w:t>
      </w:r>
    </w:p>
    <w:p w14:paraId="3E51A795" w14:textId="15418A82" w:rsidR="00446CAF" w:rsidRPr="00446CAF" w:rsidRDefault="00446CAF" w:rsidP="00446CAF">
      <w:pPr>
        <w:pStyle w:val="NoSpacing"/>
        <w:numPr>
          <w:ilvl w:val="0"/>
          <w:numId w:val="23"/>
        </w:numPr>
        <w:rPr>
          <w:rFonts w:cstheme="minorHAnsi"/>
        </w:rPr>
      </w:pPr>
      <w:r w:rsidRPr="00446CAF">
        <w:rPr>
          <w:rFonts w:cstheme="minorHAnsi"/>
        </w:rPr>
        <w:t>Understand client requirements and propose customized solutions to address their business challenges.</w:t>
      </w:r>
    </w:p>
    <w:p w14:paraId="3A945AF7" w14:textId="77777777" w:rsidR="00446CAF" w:rsidRDefault="00446CAF" w:rsidP="00446CAF">
      <w:pPr>
        <w:pStyle w:val="NoSpacing"/>
        <w:rPr>
          <w:rFonts w:cstheme="minorHAnsi"/>
          <w:b/>
          <w:bCs/>
        </w:rPr>
      </w:pPr>
    </w:p>
    <w:p w14:paraId="5D96D24C" w14:textId="4BF6151A" w:rsidR="00446CAF" w:rsidRPr="00446CAF" w:rsidRDefault="00446CAF" w:rsidP="00446CAF">
      <w:pPr>
        <w:pStyle w:val="NoSpacing"/>
        <w:rPr>
          <w:rFonts w:cstheme="minorHAnsi"/>
          <w:b/>
          <w:bCs/>
        </w:rPr>
      </w:pPr>
      <w:r w:rsidRPr="00446CAF">
        <w:rPr>
          <w:rFonts w:cstheme="minorHAnsi"/>
          <w:b/>
          <w:bCs/>
        </w:rPr>
        <w:t>2. Client Relationship Management</w:t>
      </w:r>
    </w:p>
    <w:p w14:paraId="7E0E9F46" w14:textId="77777777" w:rsidR="00446CAF" w:rsidRPr="00446CAF" w:rsidRDefault="00446CAF" w:rsidP="00446CAF">
      <w:pPr>
        <w:pStyle w:val="NoSpacing"/>
        <w:numPr>
          <w:ilvl w:val="0"/>
          <w:numId w:val="24"/>
        </w:numPr>
        <w:rPr>
          <w:rFonts w:cstheme="minorHAnsi"/>
        </w:rPr>
      </w:pPr>
      <w:r w:rsidRPr="00446CAF">
        <w:rPr>
          <w:rFonts w:cstheme="minorHAnsi"/>
        </w:rPr>
        <w:t>Establish and maintain strong relationships with key decision-makers and stakeholders in client organizations.</w:t>
      </w:r>
    </w:p>
    <w:p w14:paraId="12012F54" w14:textId="77777777" w:rsidR="00446CAF" w:rsidRPr="00446CAF" w:rsidRDefault="00446CAF" w:rsidP="00446CAF">
      <w:pPr>
        <w:pStyle w:val="NoSpacing"/>
        <w:numPr>
          <w:ilvl w:val="0"/>
          <w:numId w:val="24"/>
        </w:numPr>
        <w:rPr>
          <w:rFonts w:cstheme="minorHAnsi"/>
        </w:rPr>
      </w:pPr>
      <w:r w:rsidRPr="00446CAF">
        <w:rPr>
          <w:rFonts w:cstheme="minorHAnsi"/>
        </w:rPr>
        <w:t>Act as a trusted advisor to clients, ensuring high levels of satisfaction and retention.</w:t>
      </w:r>
    </w:p>
    <w:p w14:paraId="52815666" w14:textId="77777777" w:rsidR="00446CAF" w:rsidRPr="00446CAF" w:rsidRDefault="00446CAF" w:rsidP="00446CAF">
      <w:pPr>
        <w:pStyle w:val="NoSpacing"/>
        <w:numPr>
          <w:ilvl w:val="0"/>
          <w:numId w:val="24"/>
        </w:numPr>
        <w:rPr>
          <w:rFonts w:cstheme="minorHAnsi"/>
        </w:rPr>
      </w:pPr>
      <w:r w:rsidRPr="00446CAF">
        <w:rPr>
          <w:rFonts w:cstheme="minorHAnsi"/>
        </w:rPr>
        <w:t>Collaborate with delivery and technical teams to ensure seamless execution of projects and services.</w:t>
      </w:r>
    </w:p>
    <w:p w14:paraId="0D59ACF5" w14:textId="77777777" w:rsidR="00446CAF" w:rsidRDefault="00446CAF" w:rsidP="00446CAF">
      <w:pPr>
        <w:pStyle w:val="NoSpacing"/>
        <w:rPr>
          <w:rFonts w:cstheme="minorHAnsi"/>
          <w:b/>
          <w:bCs/>
        </w:rPr>
      </w:pPr>
    </w:p>
    <w:p w14:paraId="46DC5953" w14:textId="68728B5F" w:rsidR="00446CAF" w:rsidRPr="00446CAF" w:rsidRDefault="00446CAF" w:rsidP="00446CAF">
      <w:pPr>
        <w:pStyle w:val="NoSpacing"/>
        <w:rPr>
          <w:rFonts w:cstheme="minorHAnsi"/>
          <w:b/>
          <w:bCs/>
        </w:rPr>
      </w:pPr>
      <w:r w:rsidRPr="00446CAF">
        <w:rPr>
          <w:rFonts w:cstheme="minorHAnsi"/>
          <w:b/>
          <w:bCs/>
        </w:rPr>
        <w:t>3. Market Analysis and Strategy</w:t>
      </w:r>
    </w:p>
    <w:p w14:paraId="0E5BAFEE" w14:textId="77777777" w:rsidR="00446CAF" w:rsidRPr="00446CAF" w:rsidRDefault="00446CAF" w:rsidP="00446CAF">
      <w:pPr>
        <w:pStyle w:val="NoSpacing"/>
        <w:numPr>
          <w:ilvl w:val="0"/>
          <w:numId w:val="25"/>
        </w:numPr>
        <w:rPr>
          <w:rFonts w:cstheme="minorHAnsi"/>
        </w:rPr>
      </w:pPr>
      <w:r w:rsidRPr="00446CAF">
        <w:rPr>
          <w:rFonts w:cstheme="minorHAnsi"/>
        </w:rPr>
        <w:t>Conduct market research to identify industry trends, competitor activities, and emerging customer needs.</w:t>
      </w:r>
    </w:p>
    <w:p w14:paraId="6E78EAB7" w14:textId="77777777" w:rsidR="00446CAF" w:rsidRPr="00446CAF" w:rsidRDefault="00446CAF" w:rsidP="00446CAF">
      <w:pPr>
        <w:pStyle w:val="NoSpacing"/>
        <w:numPr>
          <w:ilvl w:val="0"/>
          <w:numId w:val="25"/>
        </w:numPr>
        <w:rPr>
          <w:rFonts w:cstheme="minorHAnsi"/>
        </w:rPr>
      </w:pPr>
      <w:r w:rsidRPr="00446CAF">
        <w:rPr>
          <w:rFonts w:cstheme="minorHAnsi"/>
        </w:rPr>
        <w:t>Provide insights and recommendations to refine sales strategies and offerings.</w:t>
      </w:r>
    </w:p>
    <w:p w14:paraId="2FD16398" w14:textId="77777777" w:rsidR="00446CAF" w:rsidRDefault="00446CAF" w:rsidP="00446CAF">
      <w:pPr>
        <w:pStyle w:val="NoSpacing"/>
        <w:numPr>
          <w:ilvl w:val="0"/>
          <w:numId w:val="25"/>
        </w:numPr>
        <w:rPr>
          <w:rFonts w:cstheme="minorHAnsi"/>
        </w:rPr>
      </w:pPr>
      <w:r w:rsidRPr="00446CAF">
        <w:rPr>
          <w:rFonts w:cstheme="minorHAnsi"/>
        </w:rPr>
        <w:t>Position the company as a preferred IT services provider through effective branding and client engagement.</w:t>
      </w:r>
    </w:p>
    <w:p w14:paraId="7DCE52F0" w14:textId="6B5A5EFF" w:rsidR="005D5C34" w:rsidRPr="00446CAF" w:rsidRDefault="005D5C34" w:rsidP="00446CAF">
      <w:pPr>
        <w:pStyle w:val="NoSpacing"/>
        <w:numPr>
          <w:ilvl w:val="0"/>
          <w:numId w:val="25"/>
        </w:numPr>
        <w:rPr>
          <w:rFonts w:cstheme="minorHAnsi"/>
        </w:rPr>
      </w:pPr>
      <w:r w:rsidRPr="005B438C">
        <w:rPr>
          <w:rFonts w:cstheme="minorHAnsi"/>
        </w:rPr>
        <w:t>Possess in-depth knowledge of the I</w:t>
      </w:r>
      <w:r w:rsidR="005B04AB">
        <w:rPr>
          <w:rFonts w:cstheme="minorHAnsi"/>
        </w:rPr>
        <w:t>T/IoT</w:t>
      </w:r>
      <w:r w:rsidRPr="005B438C">
        <w:rPr>
          <w:rFonts w:cstheme="minorHAnsi"/>
        </w:rPr>
        <w:t xml:space="preserve"> industry trends, technologies, and competitive landscape</w:t>
      </w:r>
    </w:p>
    <w:p w14:paraId="55388E19" w14:textId="77777777" w:rsidR="00446CAF" w:rsidRDefault="00446CAF" w:rsidP="00446CAF">
      <w:pPr>
        <w:pStyle w:val="NoSpacing"/>
        <w:rPr>
          <w:rFonts w:cstheme="minorHAnsi"/>
          <w:b/>
          <w:bCs/>
        </w:rPr>
      </w:pPr>
    </w:p>
    <w:p w14:paraId="0EE69477" w14:textId="444CE6A1" w:rsidR="00446CAF" w:rsidRPr="00446CAF" w:rsidRDefault="00446CAF" w:rsidP="00446CAF">
      <w:pPr>
        <w:pStyle w:val="NoSpacing"/>
        <w:rPr>
          <w:rFonts w:cstheme="minorHAnsi"/>
          <w:b/>
          <w:bCs/>
        </w:rPr>
      </w:pPr>
      <w:r w:rsidRPr="00446CAF">
        <w:rPr>
          <w:rFonts w:cstheme="minorHAnsi"/>
          <w:b/>
          <w:bCs/>
        </w:rPr>
        <w:t>4. Team Collaboration and Reporting</w:t>
      </w:r>
    </w:p>
    <w:p w14:paraId="3EDA4F54" w14:textId="77777777" w:rsidR="00446CAF" w:rsidRPr="00446CAF" w:rsidRDefault="00446CAF" w:rsidP="00446CAF">
      <w:pPr>
        <w:pStyle w:val="NoSpacing"/>
        <w:numPr>
          <w:ilvl w:val="0"/>
          <w:numId w:val="26"/>
        </w:numPr>
        <w:rPr>
          <w:rFonts w:cstheme="minorHAnsi"/>
        </w:rPr>
      </w:pPr>
      <w:r w:rsidRPr="00446CAF">
        <w:rPr>
          <w:rFonts w:cstheme="minorHAnsi"/>
        </w:rPr>
        <w:t>Work closely with pre-sales, marketing, and delivery teams to develop compelling proposals and presentations.</w:t>
      </w:r>
    </w:p>
    <w:p w14:paraId="582228E6" w14:textId="77777777" w:rsidR="00446CAF" w:rsidRPr="00446CAF" w:rsidRDefault="00446CAF" w:rsidP="00446CAF">
      <w:pPr>
        <w:pStyle w:val="NoSpacing"/>
        <w:numPr>
          <w:ilvl w:val="0"/>
          <w:numId w:val="26"/>
        </w:numPr>
        <w:rPr>
          <w:rFonts w:cstheme="minorHAnsi"/>
        </w:rPr>
      </w:pPr>
      <w:r w:rsidRPr="00446CAF">
        <w:rPr>
          <w:rFonts w:cstheme="minorHAnsi"/>
        </w:rPr>
        <w:t>Prepare and present sales forecasts, performance metrics, and progress reports to senior management.</w:t>
      </w:r>
    </w:p>
    <w:p w14:paraId="3187E229" w14:textId="77777777" w:rsidR="00446CAF" w:rsidRPr="00380F5F" w:rsidRDefault="00446CAF" w:rsidP="00446CAF">
      <w:pPr>
        <w:pStyle w:val="NoSpacing"/>
        <w:numPr>
          <w:ilvl w:val="0"/>
          <w:numId w:val="26"/>
        </w:numPr>
        <w:rPr>
          <w:rFonts w:cstheme="minorHAnsi"/>
        </w:rPr>
      </w:pPr>
      <w:r w:rsidRPr="00446CAF">
        <w:rPr>
          <w:rFonts w:cstheme="minorHAnsi"/>
        </w:rPr>
        <w:t>Mentor and guide junior te</w:t>
      </w:r>
      <w:r w:rsidRPr="00380F5F">
        <w:rPr>
          <w:rFonts w:cstheme="minorHAnsi"/>
        </w:rPr>
        <w:t>am members to enhance overall team performance.</w:t>
      </w:r>
    </w:p>
    <w:p w14:paraId="13C545FC" w14:textId="2C441CE5" w:rsidR="00380F5F" w:rsidRPr="00380F5F" w:rsidRDefault="00380F5F" w:rsidP="00446CAF">
      <w:pPr>
        <w:pStyle w:val="NoSpacing"/>
        <w:numPr>
          <w:ilvl w:val="0"/>
          <w:numId w:val="26"/>
        </w:numPr>
        <w:rPr>
          <w:rFonts w:cstheme="minorHAnsi"/>
        </w:rPr>
      </w:pPr>
      <w:r w:rsidRPr="00380F5F">
        <w:rPr>
          <w:rFonts w:cstheme="minorHAnsi"/>
          <w:lang w:val="en-US"/>
        </w:rPr>
        <w:t>Experienced in implementing secure development methodologies, ensuring robust protection of sensitive data and systems integrity</w:t>
      </w:r>
    </w:p>
    <w:p w14:paraId="44FC1A3B" w14:textId="1BA91AA8" w:rsidR="00446CAF" w:rsidRPr="00446CAF" w:rsidRDefault="00446CAF" w:rsidP="00446CAF">
      <w:pPr>
        <w:pStyle w:val="NoSpacing"/>
        <w:rPr>
          <w:rFonts w:cstheme="minorHAnsi"/>
          <w:b/>
          <w:bCs/>
        </w:rPr>
      </w:pPr>
    </w:p>
    <w:p w14:paraId="01B7746A" w14:textId="77777777" w:rsidR="00446CAF" w:rsidRDefault="00446CAF" w:rsidP="00446CAF">
      <w:pPr>
        <w:pStyle w:val="NoSpacing"/>
        <w:rPr>
          <w:rFonts w:cstheme="minorHAnsi"/>
          <w:b/>
          <w:bCs/>
        </w:rPr>
      </w:pPr>
    </w:p>
    <w:p w14:paraId="053BEE70" w14:textId="77777777" w:rsidR="00446CAF" w:rsidRDefault="00446CAF" w:rsidP="00446CAF">
      <w:pPr>
        <w:pStyle w:val="NoSpacing"/>
        <w:rPr>
          <w:rFonts w:cstheme="minorHAnsi"/>
          <w:b/>
          <w:bCs/>
        </w:rPr>
      </w:pPr>
    </w:p>
    <w:p w14:paraId="400C5CEA" w14:textId="77777777" w:rsidR="00446CAF" w:rsidRDefault="00446CAF" w:rsidP="00446CAF">
      <w:pPr>
        <w:pStyle w:val="NoSpacing"/>
        <w:rPr>
          <w:rFonts w:cstheme="minorHAnsi"/>
          <w:b/>
          <w:bCs/>
        </w:rPr>
      </w:pPr>
    </w:p>
    <w:p w14:paraId="276183F4" w14:textId="77777777" w:rsidR="00446CAF" w:rsidRDefault="00446CAF" w:rsidP="00446CAF">
      <w:pPr>
        <w:pStyle w:val="NoSpacing"/>
        <w:rPr>
          <w:rFonts w:cstheme="minorHAnsi"/>
          <w:b/>
          <w:bCs/>
        </w:rPr>
      </w:pPr>
    </w:p>
    <w:p w14:paraId="6F2AD98C" w14:textId="058E9F80" w:rsidR="00446CAF" w:rsidRDefault="00380F5F" w:rsidP="00380F5F">
      <w:pPr>
        <w:pStyle w:val="NoSpacing"/>
        <w:tabs>
          <w:tab w:val="left" w:pos="1092"/>
        </w:tabs>
        <w:rPr>
          <w:rFonts w:cstheme="minorHAnsi"/>
          <w:b/>
          <w:bCs/>
        </w:rPr>
      </w:pPr>
      <w:r>
        <w:rPr>
          <w:rFonts w:cstheme="minorHAnsi"/>
          <w:b/>
          <w:bCs/>
        </w:rPr>
        <w:tab/>
      </w:r>
    </w:p>
    <w:p w14:paraId="53774813" w14:textId="77777777" w:rsidR="00446CAF" w:rsidRDefault="00446CAF" w:rsidP="00446CAF">
      <w:pPr>
        <w:pStyle w:val="NoSpacing"/>
        <w:rPr>
          <w:rFonts w:cstheme="minorHAnsi"/>
          <w:b/>
          <w:bCs/>
        </w:rPr>
      </w:pPr>
    </w:p>
    <w:p w14:paraId="16873363" w14:textId="59E8CFC3" w:rsidR="00446CAF" w:rsidRPr="00446CAF" w:rsidRDefault="00446CAF" w:rsidP="00446CAF">
      <w:pPr>
        <w:pStyle w:val="NoSpacing"/>
        <w:rPr>
          <w:rFonts w:cstheme="minorHAnsi"/>
          <w:b/>
          <w:bCs/>
        </w:rPr>
      </w:pPr>
      <w:r w:rsidRPr="00446CAF">
        <w:rPr>
          <w:rFonts w:cstheme="minorHAnsi"/>
          <w:b/>
          <w:bCs/>
        </w:rPr>
        <w:t>Qualifications and Skills</w:t>
      </w:r>
    </w:p>
    <w:p w14:paraId="5BCB0A4C" w14:textId="068D6359" w:rsidR="00446CAF" w:rsidRPr="00446CAF" w:rsidRDefault="00446CAF" w:rsidP="00446CAF">
      <w:pPr>
        <w:pStyle w:val="NoSpacing"/>
        <w:numPr>
          <w:ilvl w:val="0"/>
          <w:numId w:val="27"/>
        </w:numPr>
        <w:rPr>
          <w:rFonts w:cstheme="minorHAnsi"/>
        </w:rPr>
      </w:pPr>
      <w:r w:rsidRPr="00446CAF">
        <w:rPr>
          <w:rFonts w:cstheme="minorHAnsi"/>
        </w:rPr>
        <w:t>Experience: 8-12 years of proven experience in sales and business development within the IT services industry</w:t>
      </w:r>
      <w:r w:rsidR="001351D3">
        <w:rPr>
          <w:rFonts w:cstheme="minorHAnsi"/>
        </w:rPr>
        <w:t xml:space="preserve"> – preferably selling to High-Tech customers in areas of Cloud, Analytics, AI/ML </w:t>
      </w:r>
      <w:r w:rsidR="00FD23F6">
        <w:rPr>
          <w:rFonts w:cstheme="minorHAnsi"/>
        </w:rPr>
        <w:t xml:space="preserve">services and </w:t>
      </w:r>
      <w:r w:rsidR="0088246D">
        <w:rPr>
          <w:rFonts w:cstheme="minorHAnsi"/>
        </w:rPr>
        <w:t>s</w:t>
      </w:r>
      <w:r w:rsidR="00FD23F6">
        <w:rPr>
          <w:rFonts w:cstheme="minorHAnsi"/>
        </w:rPr>
        <w:t>olutions.</w:t>
      </w:r>
    </w:p>
    <w:p w14:paraId="1756DB55" w14:textId="1D994D69" w:rsidR="00446CAF" w:rsidRPr="00446CAF" w:rsidRDefault="00446CAF" w:rsidP="00446CAF">
      <w:pPr>
        <w:pStyle w:val="NoSpacing"/>
        <w:numPr>
          <w:ilvl w:val="0"/>
          <w:numId w:val="27"/>
        </w:numPr>
        <w:rPr>
          <w:rFonts w:cstheme="minorHAnsi"/>
        </w:rPr>
      </w:pPr>
      <w:r w:rsidRPr="00446CAF">
        <w:rPr>
          <w:rFonts w:cstheme="minorHAnsi"/>
        </w:rPr>
        <w:t xml:space="preserve">Education: Bachelor’s degree in </w:t>
      </w:r>
      <w:r w:rsidR="00FD23F6">
        <w:rPr>
          <w:rFonts w:cstheme="minorHAnsi"/>
        </w:rPr>
        <w:t>Engineering</w:t>
      </w:r>
      <w:r w:rsidRPr="00446CAF">
        <w:rPr>
          <w:rFonts w:cstheme="minorHAnsi"/>
        </w:rPr>
        <w:t>. An MBA is a plus.</w:t>
      </w:r>
    </w:p>
    <w:p w14:paraId="7A28F78F" w14:textId="6AF683FB" w:rsidR="00446CAF" w:rsidRPr="00446CAF" w:rsidRDefault="00446CAF" w:rsidP="00446CAF">
      <w:pPr>
        <w:pStyle w:val="NoSpacing"/>
        <w:numPr>
          <w:ilvl w:val="0"/>
          <w:numId w:val="27"/>
        </w:numPr>
        <w:rPr>
          <w:rFonts w:cstheme="minorHAnsi"/>
        </w:rPr>
      </w:pPr>
      <w:r w:rsidRPr="00446CAF">
        <w:rPr>
          <w:rFonts w:cstheme="minorHAnsi"/>
        </w:rPr>
        <w:t xml:space="preserve">Technical Knowledge: Understanding of IT services such as software development, cloud computing, </w:t>
      </w:r>
      <w:r w:rsidR="00FD23F6">
        <w:rPr>
          <w:rFonts w:cstheme="minorHAnsi"/>
        </w:rPr>
        <w:t>analytics</w:t>
      </w:r>
      <w:r w:rsidR="00C45850">
        <w:rPr>
          <w:rFonts w:cstheme="minorHAnsi"/>
        </w:rPr>
        <w:t xml:space="preserve">, </w:t>
      </w:r>
      <w:r w:rsidRPr="00446CAF">
        <w:rPr>
          <w:rFonts w:cstheme="minorHAnsi"/>
        </w:rPr>
        <w:t>cybersecurity, IoT, or AI.</w:t>
      </w:r>
    </w:p>
    <w:p w14:paraId="10AE252F" w14:textId="77777777" w:rsidR="00446CAF" w:rsidRPr="00446CAF" w:rsidRDefault="00446CAF" w:rsidP="00446CAF">
      <w:pPr>
        <w:pStyle w:val="NoSpacing"/>
        <w:numPr>
          <w:ilvl w:val="0"/>
          <w:numId w:val="27"/>
        </w:numPr>
        <w:rPr>
          <w:rFonts w:cstheme="minorHAnsi"/>
        </w:rPr>
      </w:pPr>
      <w:r w:rsidRPr="00446CAF">
        <w:rPr>
          <w:rFonts w:cstheme="minorHAnsi"/>
        </w:rPr>
        <w:t>Skills:</w:t>
      </w:r>
    </w:p>
    <w:p w14:paraId="03D535D9" w14:textId="77777777" w:rsidR="00446CAF" w:rsidRPr="00446CAF" w:rsidRDefault="00446CAF" w:rsidP="00446CAF">
      <w:pPr>
        <w:pStyle w:val="NoSpacing"/>
        <w:numPr>
          <w:ilvl w:val="1"/>
          <w:numId w:val="27"/>
        </w:numPr>
        <w:rPr>
          <w:rFonts w:cstheme="minorHAnsi"/>
        </w:rPr>
      </w:pPr>
      <w:r w:rsidRPr="00446CAF">
        <w:rPr>
          <w:rFonts w:cstheme="minorHAnsi"/>
        </w:rPr>
        <w:t>Strong negotiation and communication skills.</w:t>
      </w:r>
    </w:p>
    <w:p w14:paraId="257F7B08" w14:textId="77777777" w:rsidR="00446CAF" w:rsidRPr="00446CAF" w:rsidRDefault="00446CAF" w:rsidP="00446CAF">
      <w:pPr>
        <w:pStyle w:val="NoSpacing"/>
        <w:numPr>
          <w:ilvl w:val="1"/>
          <w:numId w:val="27"/>
        </w:numPr>
        <w:rPr>
          <w:rFonts w:cstheme="minorHAnsi"/>
        </w:rPr>
      </w:pPr>
      <w:r w:rsidRPr="00446CAF">
        <w:rPr>
          <w:rFonts w:cstheme="minorHAnsi"/>
        </w:rPr>
        <w:t>Ability to manage multiple accounts and prioritize tasks effectively.</w:t>
      </w:r>
    </w:p>
    <w:p w14:paraId="269FBA66" w14:textId="77777777" w:rsidR="00446CAF" w:rsidRPr="00446CAF" w:rsidRDefault="00446CAF" w:rsidP="00446CAF">
      <w:pPr>
        <w:pStyle w:val="NoSpacing"/>
        <w:numPr>
          <w:ilvl w:val="1"/>
          <w:numId w:val="27"/>
        </w:numPr>
        <w:rPr>
          <w:rFonts w:cstheme="minorHAnsi"/>
        </w:rPr>
      </w:pPr>
      <w:r w:rsidRPr="00446CAF">
        <w:rPr>
          <w:rFonts w:cstheme="minorHAnsi"/>
        </w:rPr>
        <w:t>Proficiency in CRM tools and sales analytics platforms.</w:t>
      </w:r>
    </w:p>
    <w:p w14:paraId="58BEA263" w14:textId="77777777" w:rsidR="00446CAF" w:rsidRPr="00446CAF" w:rsidRDefault="00446CAF" w:rsidP="00446CAF">
      <w:pPr>
        <w:pStyle w:val="NoSpacing"/>
        <w:numPr>
          <w:ilvl w:val="1"/>
          <w:numId w:val="27"/>
        </w:numPr>
        <w:rPr>
          <w:rFonts w:cstheme="minorHAnsi"/>
        </w:rPr>
      </w:pPr>
      <w:r w:rsidRPr="00446CAF">
        <w:rPr>
          <w:rFonts w:cstheme="minorHAnsi"/>
        </w:rPr>
        <w:t>Analytical mindset with a focus on problem-solving and solution selling.</w:t>
      </w:r>
    </w:p>
    <w:p w14:paraId="246886CF" w14:textId="77777777" w:rsidR="00446CAF" w:rsidRDefault="00446CAF" w:rsidP="00446CAF">
      <w:pPr>
        <w:pStyle w:val="NoSpacing"/>
        <w:numPr>
          <w:ilvl w:val="0"/>
          <w:numId w:val="27"/>
        </w:numPr>
        <w:rPr>
          <w:rFonts w:cstheme="minorHAnsi"/>
        </w:rPr>
      </w:pPr>
      <w:r w:rsidRPr="00446CAF">
        <w:rPr>
          <w:rFonts w:cstheme="minorHAnsi"/>
        </w:rPr>
        <w:t>Personal Attributes: Goal-oriented, self-motivated, and adept at working in a fast-paced environment.</w:t>
      </w:r>
    </w:p>
    <w:p w14:paraId="324802CE" w14:textId="4626815E" w:rsidR="00C45850" w:rsidRPr="00446CAF" w:rsidRDefault="00C45850" w:rsidP="00446CAF">
      <w:pPr>
        <w:pStyle w:val="NoSpacing"/>
        <w:numPr>
          <w:ilvl w:val="0"/>
          <w:numId w:val="27"/>
        </w:numPr>
        <w:rPr>
          <w:rFonts w:cstheme="minorHAnsi"/>
        </w:rPr>
      </w:pPr>
      <w:r>
        <w:rPr>
          <w:rFonts w:cstheme="minorHAnsi"/>
        </w:rPr>
        <w:t xml:space="preserve">Should have </w:t>
      </w:r>
      <w:r w:rsidR="00BC32CA">
        <w:rPr>
          <w:rFonts w:cstheme="minorHAnsi"/>
        </w:rPr>
        <w:t xml:space="preserve">ready </w:t>
      </w:r>
      <w:r>
        <w:rPr>
          <w:rFonts w:cstheme="minorHAnsi"/>
        </w:rPr>
        <w:t xml:space="preserve">B1 visa </w:t>
      </w:r>
    </w:p>
    <w:p w14:paraId="2D2E458A" w14:textId="42819B9F" w:rsidR="00EF663D" w:rsidRDefault="00EF663D" w:rsidP="00C350A0">
      <w:pPr>
        <w:pStyle w:val="NoSpacing"/>
        <w:rPr>
          <w:rFonts w:eastAsia="Trebuchet MS" w:cstheme="minorHAnsi"/>
          <w:lang w:val="en-US"/>
        </w:rPr>
      </w:pPr>
    </w:p>
    <w:p w14:paraId="013C0CF0" w14:textId="77777777" w:rsidR="00E4157E" w:rsidRPr="00B47A9E" w:rsidRDefault="00E4157E" w:rsidP="00C350A0">
      <w:pPr>
        <w:pStyle w:val="NoSpacing"/>
        <w:rPr>
          <w:rFonts w:eastAsia="Trebuchet MS" w:cstheme="minorHAnsi"/>
          <w:lang w:val="en-US"/>
        </w:rPr>
      </w:pPr>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8C1A40"/>
    <w:multiLevelType w:val="hybridMultilevel"/>
    <w:tmpl w:val="90184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A10868"/>
    <w:multiLevelType w:val="multilevel"/>
    <w:tmpl w:val="668C9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E93B59"/>
    <w:multiLevelType w:val="multilevel"/>
    <w:tmpl w:val="1BE46F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0A539D"/>
    <w:multiLevelType w:val="multilevel"/>
    <w:tmpl w:val="FB64E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25D1007F"/>
    <w:multiLevelType w:val="hybridMultilevel"/>
    <w:tmpl w:val="6FEC2E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2B2F621C"/>
    <w:multiLevelType w:val="multilevel"/>
    <w:tmpl w:val="1EE22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3D43045E"/>
    <w:multiLevelType w:val="multilevel"/>
    <w:tmpl w:val="8FB21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43977F8"/>
    <w:multiLevelType w:val="multilevel"/>
    <w:tmpl w:val="70A6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3F77415"/>
    <w:multiLevelType w:val="hybridMultilevel"/>
    <w:tmpl w:val="2BAA8C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2734CB"/>
    <w:multiLevelType w:val="multilevel"/>
    <w:tmpl w:val="3B6AC1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397A8B"/>
    <w:multiLevelType w:val="multilevel"/>
    <w:tmpl w:val="F970E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98969736">
    <w:abstractNumId w:val="21"/>
  </w:num>
  <w:num w:numId="2" w16cid:durableId="1372149691">
    <w:abstractNumId w:val="23"/>
  </w:num>
  <w:num w:numId="3" w16cid:durableId="1197740111">
    <w:abstractNumId w:val="26"/>
  </w:num>
  <w:num w:numId="4" w16cid:durableId="1033654804">
    <w:abstractNumId w:val="20"/>
  </w:num>
  <w:num w:numId="5" w16cid:durableId="1589339158">
    <w:abstractNumId w:val="25"/>
  </w:num>
  <w:num w:numId="6" w16cid:durableId="112795985">
    <w:abstractNumId w:val="0"/>
  </w:num>
  <w:num w:numId="7" w16cid:durableId="653409650">
    <w:abstractNumId w:val="1"/>
  </w:num>
  <w:num w:numId="8" w16cid:durableId="1028793831">
    <w:abstractNumId w:val="15"/>
  </w:num>
  <w:num w:numId="9" w16cid:durableId="2068336839">
    <w:abstractNumId w:val="17"/>
  </w:num>
  <w:num w:numId="10" w16cid:durableId="695694226">
    <w:abstractNumId w:val="7"/>
  </w:num>
  <w:num w:numId="11" w16cid:durableId="813988257">
    <w:abstractNumId w:val="6"/>
  </w:num>
  <w:num w:numId="12" w16cid:durableId="1077288327">
    <w:abstractNumId w:val="18"/>
  </w:num>
  <w:num w:numId="13" w16cid:durableId="1405106160">
    <w:abstractNumId w:val="8"/>
  </w:num>
  <w:num w:numId="14" w16cid:durableId="1732657877">
    <w:abstractNumId w:val="9"/>
  </w:num>
  <w:num w:numId="15" w16cid:durableId="887373832">
    <w:abstractNumId w:val="13"/>
  </w:num>
  <w:num w:numId="16" w16cid:durableId="1199660611">
    <w:abstractNumId w:val="11"/>
  </w:num>
  <w:num w:numId="17" w16cid:durableId="660351535">
    <w:abstractNumId w:val="22"/>
  </w:num>
  <w:num w:numId="18" w16cid:durableId="1141465495">
    <w:abstractNumId w:val="10"/>
  </w:num>
  <w:num w:numId="19" w16cid:durableId="2023242472">
    <w:abstractNumId w:val="2"/>
  </w:num>
  <w:num w:numId="20" w16cid:durableId="1697075415">
    <w:abstractNumId w:val="4"/>
  </w:num>
  <w:num w:numId="21" w16cid:durableId="668753311">
    <w:abstractNumId w:val="19"/>
  </w:num>
  <w:num w:numId="22" w16cid:durableId="1320697268">
    <w:abstractNumId w:val="14"/>
  </w:num>
  <w:num w:numId="23" w16cid:durableId="663315746">
    <w:abstractNumId w:val="16"/>
  </w:num>
  <w:num w:numId="24" w16cid:durableId="2065833218">
    <w:abstractNumId w:val="3"/>
  </w:num>
  <w:num w:numId="25" w16cid:durableId="913515202">
    <w:abstractNumId w:val="5"/>
  </w:num>
  <w:num w:numId="26" w16cid:durableId="511457242">
    <w:abstractNumId w:val="12"/>
  </w:num>
  <w:num w:numId="27" w16cid:durableId="1008675522">
    <w:abstractNumId w:val="2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B32"/>
    <w:rsid w:val="00072982"/>
    <w:rsid w:val="00080C0E"/>
    <w:rsid w:val="0008107A"/>
    <w:rsid w:val="0008245A"/>
    <w:rsid w:val="000A3050"/>
    <w:rsid w:val="000A579C"/>
    <w:rsid w:val="000C4E63"/>
    <w:rsid w:val="000E0F3D"/>
    <w:rsid w:val="000F45D3"/>
    <w:rsid w:val="000F6B44"/>
    <w:rsid w:val="001044F6"/>
    <w:rsid w:val="001220EA"/>
    <w:rsid w:val="00123D81"/>
    <w:rsid w:val="001302EE"/>
    <w:rsid w:val="00131C53"/>
    <w:rsid w:val="001351D3"/>
    <w:rsid w:val="00141E0F"/>
    <w:rsid w:val="00151ED3"/>
    <w:rsid w:val="00155968"/>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1629"/>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18C6"/>
    <w:rsid w:val="00285279"/>
    <w:rsid w:val="002864B8"/>
    <w:rsid w:val="00295368"/>
    <w:rsid w:val="002A2AB0"/>
    <w:rsid w:val="002A36BB"/>
    <w:rsid w:val="002A418F"/>
    <w:rsid w:val="002B3F00"/>
    <w:rsid w:val="002B5895"/>
    <w:rsid w:val="002C1C2A"/>
    <w:rsid w:val="002C780D"/>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5520"/>
    <w:rsid w:val="00317663"/>
    <w:rsid w:val="00317D77"/>
    <w:rsid w:val="003314E0"/>
    <w:rsid w:val="00331E3C"/>
    <w:rsid w:val="0033332F"/>
    <w:rsid w:val="0035186C"/>
    <w:rsid w:val="003638B7"/>
    <w:rsid w:val="003652F4"/>
    <w:rsid w:val="003657A6"/>
    <w:rsid w:val="003705FD"/>
    <w:rsid w:val="003719D7"/>
    <w:rsid w:val="0037694A"/>
    <w:rsid w:val="00380F5F"/>
    <w:rsid w:val="003841E0"/>
    <w:rsid w:val="00392BAC"/>
    <w:rsid w:val="0039345D"/>
    <w:rsid w:val="003A3D57"/>
    <w:rsid w:val="003A7CDF"/>
    <w:rsid w:val="003B4CC5"/>
    <w:rsid w:val="003B746C"/>
    <w:rsid w:val="003D1532"/>
    <w:rsid w:val="003D6729"/>
    <w:rsid w:val="003D7FB9"/>
    <w:rsid w:val="003E208B"/>
    <w:rsid w:val="003E4ECB"/>
    <w:rsid w:val="003F02E3"/>
    <w:rsid w:val="00443309"/>
    <w:rsid w:val="00443C0E"/>
    <w:rsid w:val="00446CAF"/>
    <w:rsid w:val="00447A7F"/>
    <w:rsid w:val="00463529"/>
    <w:rsid w:val="004635BC"/>
    <w:rsid w:val="00465BAE"/>
    <w:rsid w:val="004674AA"/>
    <w:rsid w:val="00471586"/>
    <w:rsid w:val="004739F1"/>
    <w:rsid w:val="00477BAF"/>
    <w:rsid w:val="0048442C"/>
    <w:rsid w:val="00484C24"/>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4F6F83"/>
    <w:rsid w:val="005006A1"/>
    <w:rsid w:val="00502A44"/>
    <w:rsid w:val="00502FDF"/>
    <w:rsid w:val="00503EBA"/>
    <w:rsid w:val="00514CA9"/>
    <w:rsid w:val="00532D6D"/>
    <w:rsid w:val="0053402D"/>
    <w:rsid w:val="0054465F"/>
    <w:rsid w:val="0055598F"/>
    <w:rsid w:val="0056430E"/>
    <w:rsid w:val="00570068"/>
    <w:rsid w:val="00571B8D"/>
    <w:rsid w:val="00584DE7"/>
    <w:rsid w:val="00587265"/>
    <w:rsid w:val="00594B14"/>
    <w:rsid w:val="005A0737"/>
    <w:rsid w:val="005A1421"/>
    <w:rsid w:val="005B04AB"/>
    <w:rsid w:val="005B2F30"/>
    <w:rsid w:val="005B4CC9"/>
    <w:rsid w:val="005B744D"/>
    <w:rsid w:val="005C347D"/>
    <w:rsid w:val="005D09C9"/>
    <w:rsid w:val="005D240A"/>
    <w:rsid w:val="005D5C34"/>
    <w:rsid w:val="005D69C9"/>
    <w:rsid w:val="005E0924"/>
    <w:rsid w:val="005E3766"/>
    <w:rsid w:val="005E5FAB"/>
    <w:rsid w:val="005F05A5"/>
    <w:rsid w:val="005F1CC2"/>
    <w:rsid w:val="005F6411"/>
    <w:rsid w:val="0060470D"/>
    <w:rsid w:val="006136F1"/>
    <w:rsid w:val="00626FC2"/>
    <w:rsid w:val="00631C8F"/>
    <w:rsid w:val="00632A45"/>
    <w:rsid w:val="00665DBD"/>
    <w:rsid w:val="0068055A"/>
    <w:rsid w:val="00680D6B"/>
    <w:rsid w:val="00685861"/>
    <w:rsid w:val="00697F14"/>
    <w:rsid w:val="006A4F52"/>
    <w:rsid w:val="006B6889"/>
    <w:rsid w:val="006C3B0B"/>
    <w:rsid w:val="006D73FF"/>
    <w:rsid w:val="00704B93"/>
    <w:rsid w:val="007108A6"/>
    <w:rsid w:val="00712BC5"/>
    <w:rsid w:val="00721894"/>
    <w:rsid w:val="00726D2F"/>
    <w:rsid w:val="00731D80"/>
    <w:rsid w:val="00735F96"/>
    <w:rsid w:val="00740747"/>
    <w:rsid w:val="00740FB3"/>
    <w:rsid w:val="0074581C"/>
    <w:rsid w:val="00762345"/>
    <w:rsid w:val="00762A21"/>
    <w:rsid w:val="00766C2B"/>
    <w:rsid w:val="00781379"/>
    <w:rsid w:val="0078749B"/>
    <w:rsid w:val="00793B05"/>
    <w:rsid w:val="007B717C"/>
    <w:rsid w:val="007C037F"/>
    <w:rsid w:val="007C56A5"/>
    <w:rsid w:val="007D39A2"/>
    <w:rsid w:val="007D466A"/>
    <w:rsid w:val="007E5916"/>
    <w:rsid w:val="007E5CDD"/>
    <w:rsid w:val="007E76E7"/>
    <w:rsid w:val="007F09E8"/>
    <w:rsid w:val="007F5CA4"/>
    <w:rsid w:val="00801920"/>
    <w:rsid w:val="00807393"/>
    <w:rsid w:val="00811DAD"/>
    <w:rsid w:val="00820AE5"/>
    <w:rsid w:val="00820C72"/>
    <w:rsid w:val="00823EEB"/>
    <w:rsid w:val="00825B19"/>
    <w:rsid w:val="00832261"/>
    <w:rsid w:val="008329F5"/>
    <w:rsid w:val="00835A8C"/>
    <w:rsid w:val="00850C77"/>
    <w:rsid w:val="00876BB1"/>
    <w:rsid w:val="008810D7"/>
    <w:rsid w:val="0088246D"/>
    <w:rsid w:val="00887E4A"/>
    <w:rsid w:val="00887E7C"/>
    <w:rsid w:val="008942B1"/>
    <w:rsid w:val="00894380"/>
    <w:rsid w:val="00895EF8"/>
    <w:rsid w:val="008A6547"/>
    <w:rsid w:val="008C27EA"/>
    <w:rsid w:val="008C3340"/>
    <w:rsid w:val="008C4063"/>
    <w:rsid w:val="008D14C4"/>
    <w:rsid w:val="008D405D"/>
    <w:rsid w:val="008E2335"/>
    <w:rsid w:val="008E344A"/>
    <w:rsid w:val="008E5D99"/>
    <w:rsid w:val="008F5B56"/>
    <w:rsid w:val="00902FEA"/>
    <w:rsid w:val="00903D30"/>
    <w:rsid w:val="00911E28"/>
    <w:rsid w:val="00913E6D"/>
    <w:rsid w:val="00922F54"/>
    <w:rsid w:val="009255E3"/>
    <w:rsid w:val="00946AAD"/>
    <w:rsid w:val="00950885"/>
    <w:rsid w:val="00956632"/>
    <w:rsid w:val="00962C0C"/>
    <w:rsid w:val="009708BC"/>
    <w:rsid w:val="009773C7"/>
    <w:rsid w:val="00983082"/>
    <w:rsid w:val="009862C2"/>
    <w:rsid w:val="00987CAF"/>
    <w:rsid w:val="009B11C4"/>
    <w:rsid w:val="009B168B"/>
    <w:rsid w:val="009B34BC"/>
    <w:rsid w:val="009B4045"/>
    <w:rsid w:val="009B4F72"/>
    <w:rsid w:val="009B72C0"/>
    <w:rsid w:val="009C045F"/>
    <w:rsid w:val="009D0C02"/>
    <w:rsid w:val="009E660B"/>
    <w:rsid w:val="009F4A3C"/>
    <w:rsid w:val="009F6B0E"/>
    <w:rsid w:val="00A115AF"/>
    <w:rsid w:val="00A2058D"/>
    <w:rsid w:val="00A24D6C"/>
    <w:rsid w:val="00A33E16"/>
    <w:rsid w:val="00A55A0A"/>
    <w:rsid w:val="00A656ED"/>
    <w:rsid w:val="00A746CC"/>
    <w:rsid w:val="00A77455"/>
    <w:rsid w:val="00A87102"/>
    <w:rsid w:val="00AA444E"/>
    <w:rsid w:val="00AA47E0"/>
    <w:rsid w:val="00AA487B"/>
    <w:rsid w:val="00AB4E51"/>
    <w:rsid w:val="00AC423B"/>
    <w:rsid w:val="00AD03D2"/>
    <w:rsid w:val="00AD5511"/>
    <w:rsid w:val="00B03C1A"/>
    <w:rsid w:val="00B13D3C"/>
    <w:rsid w:val="00B13DDE"/>
    <w:rsid w:val="00B16562"/>
    <w:rsid w:val="00B2411D"/>
    <w:rsid w:val="00B31D87"/>
    <w:rsid w:val="00B37BE7"/>
    <w:rsid w:val="00B47A9E"/>
    <w:rsid w:val="00B5394A"/>
    <w:rsid w:val="00B55D40"/>
    <w:rsid w:val="00B62223"/>
    <w:rsid w:val="00B632A7"/>
    <w:rsid w:val="00B67A45"/>
    <w:rsid w:val="00B82FF8"/>
    <w:rsid w:val="00B8753C"/>
    <w:rsid w:val="00B92774"/>
    <w:rsid w:val="00B97302"/>
    <w:rsid w:val="00BA2068"/>
    <w:rsid w:val="00BA71A9"/>
    <w:rsid w:val="00BA741A"/>
    <w:rsid w:val="00BB29DA"/>
    <w:rsid w:val="00BC32CA"/>
    <w:rsid w:val="00BD3AAB"/>
    <w:rsid w:val="00BE1CB3"/>
    <w:rsid w:val="00BE2609"/>
    <w:rsid w:val="00BF4AC8"/>
    <w:rsid w:val="00C20FFA"/>
    <w:rsid w:val="00C3291E"/>
    <w:rsid w:val="00C350A0"/>
    <w:rsid w:val="00C45850"/>
    <w:rsid w:val="00C45C0E"/>
    <w:rsid w:val="00C46FD1"/>
    <w:rsid w:val="00C472A0"/>
    <w:rsid w:val="00C73BFB"/>
    <w:rsid w:val="00C7699E"/>
    <w:rsid w:val="00C837EF"/>
    <w:rsid w:val="00C90635"/>
    <w:rsid w:val="00CA06FB"/>
    <w:rsid w:val="00CD5D6B"/>
    <w:rsid w:val="00CD634F"/>
    <w:rsid w:val="00CF09B5"/>
    <w:rsid w:val="00CF624B"/>
    <w:rsid w:val="00D014B9"/>
    <w:rsid w:val="00D175F9"/>
    <w:rsid w:val="00D251D6"/>
    <w:rsid w:val="00D261C7"/>
    <w:rsid w:val="00D35533"/>
    <w:rsid w:val="00D40D48"/>
    <w:rsid w:val="00D560BA"/>
    <w:rsid w:val="00D63302"/>
    <w:rsid w:val="00D65C63"/>
    <w:rsid w:val="00D85E9B"/>
    <w:rsid w:val="00D8771C"/>
    <w:rsid w:val="00D90C11"/>
    <w:rsid w:val="00D93C83"/>
    <w:rsid w:val="00D9755F"/>
    <w:rsid w:val="00DA1253"/>
    <w:rsid w:val="00DA2A21"/>
    <w:rsid w:val="00DB45D1"/>
    <w:rsid w:val="00DC14F6"/>
    <w:rsid w:val="00DC2DC6"/>
    <w:rsid w:val="00DD7D2E"/>
    <w:rsid w:val="00DE6E38"/>
    <w:rsid w:val="00E04997"/>
    <w:rsid w:val="00E234CC"/>
    <w:rsid w:val="00E4157E"/>
    <w:rsid w:val="00E4181F"/>
    <w:rsid w:val="00E42574"/>
    <w:rsid w:val="00E471CD"/>
    <w:rsid w:val="00E53B8F"/>
    <w:rsid w:val="00E54249"/>
    <w:rsid w:val="00E70D74"/>
    <w:rsid w:val="00E7337C"/>
    <w:rsid w:val="00E73674"/>
    <w:rsid w:val="00E75A7C"/>
    <w:rsid w:val="00E76191"/>
    <w:rsid w:val="00E84AD0"/>
    <w:rsid w:val="00E91515"/>
    <w:rsid w:val="00E937E2"/>
    <w:rsid w:val="00E9562C"/>
    <w:rsid w:val="00E961DE"/>
    <w:rsid w:val="00EA099D"/>
    <w:rsid w:val="00EA3649"/>
    <w:rsid w:val="00EA5B90"/>
    <w:rsid w:val="00EC2181"/>
    <w:rsid w:val="00ED79C1"/>
    <w:rsid w:val="00ED7A4E"/>
    <w:rsid w:val="00EE5B86"/>
    <w:rsid w:val="00EF52CC"/>
    <w:rsid w:val="00EF663D"/>
    <w:rsid w:val="00F02EBA"/>
    <w:rsid w:val="00F14FFD"/>
    <w:rsid w:val="00F26F2F"/>
    <w:rsid w:val="00F51619"/>
    <w:rsid w:val="00F54DBA"/>
    <w:rsid w:val="00F55CAF"/>
    <w:rsid w:val="00F67E97"/>
    <w:rsid w:val="00F71545"/>
    <w:rsid w:val="00F716F5"/>
    <w:rsid w:val="00F734D0"/>
    <w:rsid w:val="00F76E3C"/>
    <w:rsid w:val="00F771C9"/>
    <w:rsid w:val="00F82904"/>
    <w:rsid w:val="00F83747"/>
    <w:rsid w:val="00F845B0"/>
    <w:rsid w:val="00FA06F9"/>
    <w:rsid w:val="00FA347D"/>
    <w:rsid w:val="00FB14E8"/>
    <w:rsid w:val="00FB7687"/>
    <w:rsid w:val="00FD0FE1"/>
    <w:rsid w:val="00FD23F6"/>
    <w:rsid w:val="00FD50CF"/>
    <w:rsid w:val="00FE447D"/>
    <w:rsid w:val="00FE7B90"/>
    <w:rsid w:val="00FF79A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94293"/>
  <w15:docId w15:val="{63202EBF-3BC9-4C60-A3A3-F05374340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7623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569733882">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58316840">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40751206b17827ff5c158d5d40e06e53">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43b43b513b3df6649fe99e1441620faa"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2.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customXml/itemProps3.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4.xml><?xml version="1.0" encoding="utf-8"?>
<ds:datastoreItem xmlns:ds="http://schemas.openxmlformats.org/officeDocument/2006/customXml" ds:itemID="{68F00043-E0CF-4A36-9B98-51AFA0CF0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585</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7</CharactersWithSpaces>
  <SharedDoc>false</SharedDoc>
  <HLinks>
    <vt:vector size="18" baseType="variant">
      <vt:variant>
        <vt:i4>2097268</vt:i4>
      </vt:variant>
      <vt:variant>
        <vt:i4>6</vt:i4>
      </vt:variant>
      <vt:variant>
        <vt:i4>0</vt:i4>
      </vt:variant>
      <vt:variant>
        <vt:i4>5</vt:i4>
      </vt:variant>
      <vt:variant>
        <vt:lpwstr>https://twitter.com/softdelsystems?lang=en</vt:lpwstr>
      </vt:variant>
      <vt:variant>
        <vt:lpwstr/>
      </vt:variant>
      <vt:variant>
        <vt:i4>4521984</vt:i4>
      </vt:variant>
      <vt:variant>
        <vt:i4>3</vt:i4>
      </vt:variant>
      <vt:variant>
        <vt:i4>0</vt:i4>
      </vt:variant>
      <vt:variant>
        <vt:i4>5</vt:i4>
      </vt:variant>
      <vt:variant>
        <vt:lpwstr>https://www.linkedin.com/company/softdel/</vt:lpwstr>
      </vt:variant>
      <vt:variant>
        <vt:lpwstr/>
      </vt:variant>
      <vt:variant>
        <vt:i4>3670127</vt:i4>
      </vt:variant>
      <vt:variant>
        <vt:i4>0</vt:i4>
      </vt:variant>
      <vt:variant>
        <vt:i4>0</vt:i4>
      </vt:variant>
      <vt:variant>
        <vt:i4>5</vt:i4>
      </vt:variant>
      <vt:variant>
        <vt:lpwstr>http://www.softd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ganesh Shurpali</dc:creator>
  <cp:keywords/>
  <cp:lastModifiedBy>Naynee Gupta</cp:lastModifiedBy>
  <cp:revision>33</cp:revision>
  <dcterms:created xsi:type="dcterms:W3CDTF">2025-01-22T22:07:00Z</dcterms:created>
  <dcterms:modified xsi:type="dcterms:W3CDTF">2026-01-30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b608302c625bd43fd83dec643f0b7ac8754ce6588808cb0033e852514cba15ad</vt:lpwstr>
  </property>
  <property fmtid="{D5CDD505-2E9C-101B-9397-08002B2CF9AE}" pid="4" name="MediaServiceImageTags">
    <vt:lpwstr/>
  </property>
  <property fmtid="{D5CDD505-2E9C-101B-9397-08002B2CF9AE}" pid="5" name="Order">
    <vt:r8>247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